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1F869" w14:textId="09B9C24D" w:rsidR="00DC6E33" w:rsidRPr="00575D08" w:rsidRDefault="00EB5FA5" w:rsidP="005A3D10">
      <w:pPr>
        <w:rPr>
          <w:rFonts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23871C" wp14:editId="13ADB307">
                <wp:simplePos x="0" y="0"/>
                <wp:positionH relativeFrom="margin">
                  <wp:align>center</wp:align>
                </wp:positionH>
                <wp:positionV relativeFrom="paragraph">
                  <wp:posOffset>313690</wp:posOffset>
                </wp:positionV>
                <wp:extent cx="5806440" cy="708660"/>
                <wp:effectExtent l="0" t="0" r="3810" b="0"/>
                <wp:wrapNone/>
                <wp:docPr id="2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06440" cy="70866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009E4B" id="Retângulo 1" o:spid="_x0000_s1026" style="position:absolute;margin-left:0;margin-top:24.7pt;width:457.2pt;height:55.8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" filled="f" strokecolor="windowText" strokeweight="1pt">
                <v:path arrowok="t"/>
                <w10:wrap anchorx="margin"/>
              </v:rect>
            </w:pict>
          </mc:Fallback>
        </mc:AlternateContent>
      </w:r>
      <w:r w:rsidR="00DC6E33" w:rsidRPr="00575D08">
        <w:rPr>
          <w:rFonts w:cs="Calibri"/>
        </w:rPr>
        <w:br w:type="textWrapping" w:clear="all"/>
      </w:r>
    </w:p>
    <w:p w14:paraId="4F039B7A" w14:textId="77777777" w:rsidR="00D55D1C" w:rsidRPr="00575D08" w:rsidRDefault="00FF2BE1" w:rsidP="00124668">
      <w:pPr>
        <w:jc w:val="center"/>
        <w:rPr>
          <w:rFonts w:cs="Calibri"/>
          <w:b/>
          <w:sz w:val="56"/>
        </w:rPr>
      </w:pPr>
      <w:r w:rsidRPr="00575D08">
        <w:rPr>
          <w:rFonts w:cs="Calibri"/>
          <w:b/>
          <w:sz w:val="56"/>
        </w:rPr>
        <w:t>PROJETO DE GRADUAÇÃO</w:t>
      </w:r>
    </w:p>
    <w:p w14:paraId="58706E29" w14:textId="77777777" w:rsidR="00FF2BE1" w:rsidRPr="00575D08" w:rsidRDefault="00FF2BE1" w:rsidP="00124668">
      <w:pPr>
        <w:jc w:val="center"/>
        <w:rPr>
          <w:rFonts w:cs="Calibri"/>
        </w:rPr>
      </w:pPr>
    </w:p>
    <w:sdt>
      <w:sdtPr>
        <w:rPr>
          <w:rStyle w:val="TextodoEspaoReservado"/>
          <w:sz w:val="32"/>
          <w:szCs w:val="32"/>
        </w:rPr>
        <w:id w:val="1334106287"/>
        <w:placeholder>
          <w:docPart w:val="DefaultPlaceholder_-1854013440"/>
        </w:placeholder>
      </w:sdtPr>
      <w:sdtEndPr>
        <w:rPr>
          <w:rStyle w:val="TextodoEspaoReservado"/>
        </w:rPr>
      </w:sdtEndPr>
      <w:sdtContent>
        <w:p w14:paraId="6C3F08BD" w14:textId="4E72DE2F" w:rsidR="00D55D1C" w:rsidRPr="00575D08" w:rsidRDefault="00ED58CF" w:rsidP="00124668">
          <w:pPr>
            <w:jc w:val="center"/>
            <w:rPr>
              <w:rFonts w:cs="Calibri"/>
              <w:sz w:val="32"/>
              <w:szCs w:val="32"/>
            </w:rPr>
          </w:pPr>
          <w:r w:rsidRPr="009F74CD">
            <w:rPr>
              <w:rStyle w:val="TextodoEspaoReservado"/>
              <w:sz w:val="32"/>
              <w:szCs w:val="32"/>
            </w:rPr>
            <w:t>Clique aqui para inserir o nome completo do candidato</w:t>
          </w:r>
        </w:p>
      </w:sdtContent>
    </w:sdt>
    <w:p w14:paraId="493F1F70" w14:textId="77777777" w:rsidR="00D55D1C" w:rsidRPr="00575D08" w:rsidRDefault="00D55D1C" w:rsidP="00124668">
      <w:pPr>
        <w:jc w:val="center"/>
        <w:rPr>
          <w:rFonts w:cs="Calibri"/>
        </w:rPr>
      </w:pPr>
    </w:p>
    <w:p w14:paraId="15A5F15E" w14:textId="77777777" w:rsidR="00D55D1C" w:rsidRPr="00575D08" w:rsidRDefault="00D55D1C" w:rsidP="00124668">
      <w:pPr>
        <w:jc w:val="center"/>
        <w:rPr>
          <w:rFonts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1"/>
        <w:gridCol w:w="7258"/>
      </w:tblGrid>
      <w:tr w:rsidR="00124668" w:rsidRPr="00575D08" w14:paraId="345FE234" w14:textId="77777777" w:rsidTr="00575D08">
        <w:tc>
          <w:tcPr>
            <w:tcW w:w="123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auto"/>
          </w:tcPr>
          <w:p w14:paraId="1A296949" w14:textId="77777777" w:rsidR="00124668" w:rsidRPr="00575D08" w:rsidRDefault="00124668" w:rsidP="00575D08">
            <w:pPr>
              <w:spacing w:after="0" w:line="240" w:lineRule="auto"/>
              <w:rPr>
                <w:rFonts w:cs="Calibri"/>
              </w:rPr>
            </w:pPr>
            <w:r w:rsidRPr="00575D08">
              <w:rPr>
                <w:rFonts w:cs="Calibri"/>
                <w:b/>
                <w:sz w:val="36"/>
              </w:rPr>
              <w:t>Título do Trabalho</w:t>
            </w:r>
          </w:p>
        </w:tc>
        <w:tc>
          <w:tcPr>
            <w:tcW w:w="3769" w:type="pct"/>
            <w:tcBorders>
              <w:top w:val="single" w:sz="4" w:space="0" w:color="FFFFFF"/>
              <w:bottom w:val="nil"/>
              <w:right w:val="single" w:sz="4" w:space="0" w:color="FFFFFF"/>
            </w:tcBorders>
            <w:shd w:val="clear" w:color="auto" w:fill="auto"/>
          </w:tcPr>
          <w:p w14:paraId="41B8C998" w14:textId="2E2AAFB6" w:rsidR="00124668" w:rsidRPr="00575D08" w:rsidRDefault="00124668" w:rsidP="00575D08">
            <w:pPr>
              <w:spacing w:after="0" w:line="240" w:lineRule="auto"/>
              <w:jc w:val="center"/>
              <w:rPr>
                <w:rFonts w:cs="Calibri"/>
                <w:b/>
                <w:sz w:val="40"/>
                <w:szCs w:val="40"/>
              </w:rPr>
            </w:pPr>
            <w:r w:rsidRPr="00575D08">
              <w:rPr>
                <w:rFonts w:cs="Calibri"/>
                <w:b/>
                <w:sz w:val="40"/>
                <w:szCs w:val="40"/>
              </w:rPr>
              <w:t>“</w:t>
            </w:r>
            <w:sdt>
              <w:sdtPr>
                <w:rPr>
                  <w:rFonts w:cs="Calibri"/>
                  <w:b/>
                  <w:sz w:val="40"/>
                  <w:szCs w:val="40"/>
                </w:rPr>
                <w:id w:val="1833336063"/>
                <w:placeholder>
                  <w:docPart w:val="DefaultPlaceholder_-1854013440"/>
                </w:placeholder>
              </w:sdtPr>
              <w:sdtEndPr>
                <w:rPr>
                  <w:rStyle w:val="TextodoEspaoReservado"/>
                  <w:color w:val="808080"/>
                  <w:sz w:val="36"/>
                  <w:szCs w:val="36"/>
                </w:rPr>
              </w:sdtEndPr>
              <w:sdtContent>
                <w:r w:rsidR="00D55D1C" w:rsidRPr="00575D08">
                  <w:rPr>
                    <w:rStyle w:val="TextodoEspaoReservado"/>
                    <w:rFonts w:cs="Calibri"/>
                    <w:b/>
                    <w:sz w:val="36"/>
                    <w:szCs w:val="36"/>
                  </w:rPr>
                  <w:t>Clique aqui para inserir o título do trabalho</w:t>
                </w:r>
              </w:sdtContent>
            </w:sdt>
            <w:r w:rsidRPr="00575D08">
              <w:rPr>
                <w:rFonts w:cs="Calibri"/>
                <w:b/>
                <w:sz w:val="40"/>
                <w:szCs w:val="40"/>
              </w:rPr>
              <w:t>”</w:t>
            </w:r>
          </w:p>
          <w:p w14:paraId="691AAF46" w14:textId="77777777" w:rsidR="00C80E75" w:rsidRPr="00575D08" w:rsidRDefault="00C80E75" w:rsidP="00575D08">
            <w:pPr>
              <w:spacing w:after="0" w:line="240" w:lineRule="auto"/>
              <w:jc w:val="center"/>
              <w:rPr>
                <w:rFonts w:cs="Calibri"/>
              </w:rPr>
            </w:pPr>
          </w:p>
          <w:p w14:paraId="3FC2EF37" w14:textId="77777777" w:rsidR="00124668" w:rsidRPr="00575D08" w:rsidRDefault="00124668" w:rsidP="00575D08">
            <w:pPr>
              <w:spacing w:after="0" w:line="240" w:lineRule="auto"/>
              <w:rPr>
                <w:rFonts w:cs="Calibri"/>
              </w:rPr>
            </w:pPr>
          </w:p>
        </w:tc>
      </w:tr>
      <w:tr w:rsidR="00ED58CF" w:rsidRPr="00575D08" w14:paraId="334EDA62" w14:textId="77777777" w:rsidTr="00575D08">
        <w:tc>
          <w:tcPr>
            <w:tcW w:w="123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D75BAD5" w14:textId="77777777" w:rsidR="00ED58CF" w:rsidRPr="00575D08" w:rsidRDefault="00ED58CF" w:rsidP="00575D08">
            <w:pPr>
              <w:spacing w:after="0" w:line="240" w:lineRule="auto"/>
              <w:rPr>
                <w:rFonts w:cs="Calibri"/>
                <w:b/>
                <w:sz w:val="40"/>
              </w:rPr>
            </w:pPr>
          </w:p>
        </w:tc>
        <w:tc>
          <w:tcPr>
            <w:tcW w:w="376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88D6456" w14:textId="77777777" w:rsidR="00ED58CF" w:rsidRPr="00575D08" w:rsidRDefault="00ED58CF" w:rsidP="00575D08">
            <w:pPr>
              <w:spacing w:after="0" w:line="240" w:lineRule="auto"/>
              <w:rPr>
                <w:rFonts w:cs="Calibri"/>
                <w:b/>
                <w:sz w:val="40"/>
                <w:szCs w:val="40"/>
              </w:rPr>
            </w:pPr>
          </w:p>
        </w:tc>
      </w:tr>
      <w:tr w:rsidR="00C80E75" w:rsidRPr="00575D08" w14:paraId="123D7059" w14:textId="77777777" w:rsidTr="00575D08">
        <w:tc>
          <w:tcPr>
            <w:tcW w:w="123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auto" w:fill="auto"/>
          </w:tcPr>
          <w:p w14:paraId="731CC2B5" w14:textId="77777777" w:rsidR="00C80E75" w:rsidRPr="00575D08" w:rsidRDefault="00ED58CF" w:rsidP="00575D08">
            <w:pPr>
              <w:spacing w:after="0" w:line="240" w:lineRule="auto"/>
              <w:rPr>
                <w:rFonts w:cs="Calibri"/>
                <w:b/>
                <w:sz w:val="30"/>
                <w:szCs w:val="30"/>
              </w:rPr>
            </w:pPr>
            <w:r w:rsidRPr="00575D08">
              <w:rPr>
                <w:rFonts w:cs="Calibri"/>
                <w:b/>
                <w:sz w:val="30"/>
                <w:szCs w:val="30"/>
              </w:rPr>
              <w:t>Orientador(es)</w:t>
            </w:r>
          </w:p>
          <w:p w14:paraId="3166832E" w14:textId="77777777" w:rsidR="00B33AA0" w:rsidRPr="00575D08" w:rsidRDefault="00B33AA0" w:rsidP="00575D08">
            <w:pPr>
              <w:spacing w:after="0" w:line="240" w:lineRule="auto"/>
              <w:rPr>
                <w:rFonts w:cs="Calibri"/>
                <w:b/>
                <w:sz w:val="30"/>
                <w:szCs w:val="30"/>
              </w:rPr>
            </w:pPr>
          </w:p>
        </w:tc>
        <w:tc>
          <w:tcPr>
            <w:tcW w:w="3769" w:type="pct"/>
            <w:tcBorders>
              <w:top w:val="nil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sdt>
            <w:sdtPr>
              <w:rPr>
                <w:rStyle w:val="TextodoEspaoReservado"/>
                <w:rFonts w:cs="Calibri"/>
                <w:sz w:val="30"/>
                <w:szCs w:val="30"/>
              </w:rPr>
              <w:id w:val="-349115405"/>
              <w:placeholder>
                <w:docPart w:val="DefaultPlaceholder_-1854013440"/>
              </w:placeholder>
            </w:sdtPr>
            <w:sdtEndPr>
              <w:rPr>
                <w:rStyle w:val="TextodoEspaoReservado"/>
                <w:rFonts w:cs="Times New Roman"/>
              </w:rPr>
            </w:sdtEndPr>
            <w:sdtContent>
              <w:p w14:paraId="44C34511" w14:textId="508E13C0" w:rsidR="00C80E75" w:rsidRPr="00575D08" w:rsidRDefault="00ED58CF" w:rsidP="00575D08">
                <w:pPr>
                  <w:spacing w:after="0" w:line="240" w:lineRule="auto"/>
                  <w:rPr>
                    <w:rFonts w:cs="Calibri"/>
                    <w:sz w:val="30"/>
                    <w:szCs w:val="30"/>
                  </w:rPr>
                </w:pPr>
                <w:r w:rsidRPr="00575D08">
                  <w:rPr>
                    <w:rStyle w:val="TextodoEspaoReservado"/>
                    <w:rFonts w:cs="Calibri"/>
                    <w:sz w:val="30"/>
                    <w:szCs w:val="30"/>
                  </w:rPr>
                  <w:t>Clique aqui para inserir o(s) n</w:t>
                </w:r>
                <w:r w:rsidRPr="00575D08">
                  <w:rPr>
                    <w:rStyle w:val="TextodoEspaoReservado"/>
                    <w:sz w:val="30"/>
                    <w:szCs w:val="30"/>
                  </w:rPr>
                  <w:t>ome(s) do(s) orientador(es)</w:t>
                </w:r>
              </w:p>
            </w:sdtContent>
          </w:sdt>
        </w:tc>
      </w:tr>
      <w:tr w:rsidR="005E60AC" w:rsidRPr="00575D08" w14:paraId="591FCCA1" w14:textId="77777777" w:rsidTr="00575D08">
        <w:tc>
          <w:tcPr>
            <w:tcW w:w="123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A0BD1A2" w14:textId="77777777" w:rsidR="005E60AC" w:rsidRPr="00575D08" w:rsidRDefault="005E60AC" w:rsidP="00575D08">
            <w:pPr>
              <w:spacing w:after="0" w:line="240" w:lineRule="auto"/>
              <w:rPr>
                <w:rFonts w:cs="Calibri"/>
                <w:b/>
                <w:sz w:val="40"/>
              </w:rPr>
            </w:pPr>
          </w:p>
        </w:tc>
        <w:tc>
          <w:tcPr>
            <w:tcW w:w="3769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27622C0" w14:textId="77777777" w:rsidR="005E60AC" w:rsidRPr="00575D08" w:rsidRDefault="005E60AC" w:rsidP="00575D08">
            <w:pPr>
              <w:spacing w:after="0" w:line="240" w:lineRule="auto"/>
              <w:rPr>
                <w:rFonts w:cs="Calibri"/>
                <w:b/>
                <w:sz w:val="40"/>
                <w:szCs w:val="40"/>
              </w:rPr>
            </w:pPr>
          </w:p>
        </w:tc>
      </w:tr>
      <w:tr w:rsidR="00C80E75" w:rsidRPr="00575D08" w14:paraId="1F6419E4" w14:textId="77777777" w:rsidTr="00575D08">
        <w:tc>
          <w:tcPr>
            <w:tcW w:w="123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auto" w:fill="auto"/>
          </w:tcPr>
          <w:p w14:paraId="33FA3520" w14:textId="77777777" w:rsidR="00C80E75" w:rsidRPr="00575D08" w:rsidRDefault="00C80E75" w:rsidP="00575D08">
            <w:pPr>
              <w:spacing w:after="0" w:line="240" w:lineRule="auto"/>
              <w:rPr>
                <w:rFonts w:cs="Calibri"/>
                <w:b/>
                <w:sz w:val="30"/>
                <w:szCs w:val="30"/>
              </w:rPr>
            </w:pPr>
            <w:r w:rsidRPr="00575D08">
              <w:rPr>
                <w:rFonts w:cs="Calibri"/>
                <w:b/>
                <w:sz w:val="30"/>
                <w:szCs w:val="30"/>
              </w:rPr>
              <w:t>Banca</w:t>
            </w:r>
          </w:p>
        </w:tc>
        <w:tc>
          <w:tcPr>
            <w:tcW w:w="3769" w:type="pct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sdt>
            <w:sdtPr>
              <w:rPr>
                <w:rStyle w:val="TextodoEspaoReservado"/>
                <w:rFonts w:cs="Calibri"/>
                <w:sz w:val="30"/>
                <w:szCs w:val="30"/>
              </w:rPr>
              <w:id w:val="-781421373"/>
              <w:placeholder>
                <w:docPart w:val="DefaultPlaceholder_-1854013440"/>
              </w:placeholder>
            </w:sdtPr>
            <w:sdtEndPr>
              <w:rPr>
                <w:rStyle w:val="TextodoEspaoReservado"/>
              </w:rPr>
            </w:sdtEndPr>
            <w:sdtContent>
              <w:p w14:paraId="20D4D109" w14:textId="21021A44" w:rsidR="00C80E75" w:rsidRPr="00575D08" w:rsidRDefault="00D55D1C" w:rsidP="00575D08">
                <w:pPr>
                  <w:spacing w:after="0" w:line="240" w:lineRule="auto"/>
                  <w:rPr>
                    <w:rFonts w:cs="Calibri"/>
                    <w:sz w:val="30"/>
                    <w:szCs w:val="30"/>
                  </w:rPr>
                </w:pPr>
                <w:r w:rsidRPr="00575D08">
                  <w:rPr>
                    <w:rStyle w:val="TextodoEspaoReservado"/>
                    <w:rFonts w:cs="Calibri"/>
                    <w:sz w:val="30"/>
                    <w:szCs w:val="30"/>
                  </w:rPr>
                  <w:t>Clique aqui para inserir os nomes e a filiação dos membros da banca</w:t>
                </w:r>
                <w:r w:rsidR="005E60AC" w:rsidRPr="00575D08">
                  <w:rPr>
                    <w:rStyle w:val="TextodoEspaoReservado"/>
                    <w:rFonts w:cs="Calibri"/>
                    <w:sz w:val="30"/>
                    <w:szCs w:val="30"/>
                  </w:rPr>
                  <w:t>, incluindo o orientador</w:t>
                </w:r>
              </w:p>
            </w:sdtContent>
          </w:sdt>
        </w:tc>
      </w:tr>
    </w:tbl>
    <w:p w14:paraId="5E420E94" w14:textId="77777777" w:rsidR="00124668" w:rsidRPr="00575D08" w:rsidRDefault="00124668" w:rsidP="00124668">
      <w:pPr>
        <w:pBdr>
          <w:bottom w:val="single" w:sz="12" w:space="1" w:color="auto"/>
        </w:pBdr>
        <w:rPr>
          <w:rFonts w:cs="Calibri"/>
        </w:rPr>
      </w:pPr>
    </w:p>
    <w:tbl>
      <w:tblPr>
        <w:tblW w:w="2132" w:type="pct"/>
        <w:jc w:val="center"/>
        <w:tblLook w:val="04A0" w:firstRow="1" w:lastRow="0" w:firstColumn="1" w:lastColumn="0" w:noHBand="0" w:noVBand="1"/>
      </w:tblPr>
      <w:tblGrid>
        <w:gridCol w:w="1460"/>
        <w:gridCol w:w="2650"/>
      </w:tblGrid>
      <w:tr w:rsidR="00C80E75" w:rsidRPr="00575D08" w14:paraId="1557F5EF" w14:textId="77777777" w:rsidTr="00575D08">
        <w:trPr>
          <w:jc w:val="center"/>
        </w:trPr>
        <w:tc>
          <w:tcPr>
            <w:tcW w:w="1776" w:type="pct"/>
            <w:shd w:val="clear" w:color="auto" w:fill="auto"/>
          </w:tcPr>
          <w:p w14:paraId="273619EF" w14:textId="77777777" w:rsidR="00C80E75" w:rsidRPr="00575D08" w:rsidRDefault="00625102" w:rsidP="00575D08">
            <w:pPr>
              <w:spacing w:before="240" w:after="0" w:line="240" w:lineRule="auto"/>
              <w:rPr>
                <w:rFonts w:cs="Calibri"/>
                <w:b/>
                <w:sz w:val="32"/>
              </w:rPr>
            </w:pP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Pr="00575D08">
              <w:rPr>
                <w:rFonts w:cs="Calibri"/>
              </w:rPr>
              <w:softHyphen/>
            </w:r>
            <w:r w:rsidR="00C80E75" w:rsidRPr="00575D08">
              <w:rPr>
                <w:rFonts w:cs="Calibri"/>
                <w:b/>
                <w:sz w:val="32"/>
              </w:rPr>
              <w:t>D</w:t>
            </w:r>
            <w:r w:rsidR="00ED58CF" w:rsidRPr="00575D08">
              <w:rPr>
                <w:rFonts w:cs="Calibri"/>
                <w:b/>
                <w:sz w:val="32"/>
              </w:rPr>
              <w:t>a</w:t>
            </w:r>
            <w:r w:rsidR="00C80E75" w:rsidRPr="00575D08">
              <w:rPr>
                <w:rFonts w:cs="Calibri"/>
                <w:b/>
                <w:sz w:val="32"/>
              </w:rPr>
              <w:t>ta:</w:t>
            </w:r>
          </w:p>
        </w:tc>
        <w:tc>
          <w:tcPr>
            <w:tcW w:w="3224" w:type="pct"/>
            <w:shd w:val="clear" w:color="auto" w:fill="auto"/>
          </w:tcPr>
          <w:sdt>
            <w:sdtPr>
              <w:rPr>
                <w:rStyle w:val="TextodoEspaoReservado"/>
                <w:rFonts w:cs="Calibri"/>
                <w:b/>
                <w:sz w:val="32"/>
                <w:szCs w:val="40"/>
              </w:rPr>
              <w:id w:val="578719594"/>
              <w:placeholder>
                <w:docPart w:val="DefaultPlaceholder_-1854013440"/>
              </w:placeholder>
            </w:sdtPr>
            <w:sdtEndPr>
              <w:rPr>
                <w:rStyle w:val="TextodoEspaoReservado"/>
              </w:rPr>
            </w:sdtEndPr>
            <w:sdtContent>
              <w:p w14:paraId="618DBB51" w14:textId="7426D828" w:rsidR="00C80E75" w:rsidRPr="00575D08" w:rsidRDefault="00D55D1C" w:rsidP="00575D08">
                <w:pPr>
                  <w:spacing w:before="240" w:after="0" w:line="240" w:lineRule="auto"/>
                  <w:rPr>
                    <w:rFonts w:cs="Calibri"/>
                    <w:b/>
                  </w:rPr>
                </w:pPr>
                <w:proofErr w:type="spellStart"/>
                <w:r w:rsidRPr="00575D08">
                  <w:rPr>
                    <w:rStyle w:val="TextodoEspaoReservado"/>
                    <w:rFonts w:cs="Calibri"/>
                    <w:b/>
                    <w:sz w:val="32"/>
                    <w:szCs w:val="40"/>
                  </w:rPr>
                  <w:t>dd</w:t>
                </w:r>
                <w:proofErr w:type="spellEnd"/>
                <w:r w:rsidRPr="00575D08">
                  <w:rPr>
                    <w:rStyle w:val="TextodoEspaoReservado"/>
                    <w:rFonts w:cs="Calibri"/>
                    <w:b/>
                    <w:sz w:val="32"/>
                    <w:szCs w:val="40"/>
                  </w:rPr>
                  <w:t>/mm/</w:t>
                </w:r>
                <w:proofErr w:type="spellStart"/>
                <w:r w:rsidRPr="00575D08">
                  <w:rPr>
                    <w:rStyle w:val="TextodoEspaoReservado"/>
                    <w:rFonts w:cs="Calibri"/>
                    <w:b/>
                    <w:sz w:val="32"/>
                    <w:szCs w:val="40"/>
                  </w:rPr>
                  <w:t>aa</w:t>
                </w:r>
                <w:r w:rsidR="00ED58CF" w:rsidRPr="00575D08">
                  <w:rPr>
                    <w:rStyle w:val="TextodoEspaoReservado"/>
                    <w:rFonts w:cs="Calibri"/>
                    <w:b/>
                    <w:sz w:val="32"/>
                    <w:szCs w:val="40"/>
                  </w:rPr>
                  <w:t>a</w:t>
                </w:r>
                <w:r w:rsidRPr="00575D08">
                  <w:rPr>
                    <w:rStyle w:val="TextodoEspaoReservado"/>
                    <w:rFonts w:cs="Calibri"/>
                    <w:b/>
                    <w:sz w:val="32"/>
                    <w:szCs w:val="40"/>
                  </w:rPr>
                  <w:t>a</w:t>
                </w:r>
                <w:proofErr w:type="spellEnd"/>
              </w:p>
            </w:sdtContent>
          </w:sdt>
        </w:tc>
      </w:tr>
      <w:tr w:rsidR="00C80E75" w:rsidRPr="00575D08" w14:paraId="06FA6317" w14:textId="77777777" w:rsidTr="00575D08">
        <w:trPr>
          <w:jc w:val="center"/>
        </w:trPr>
        <w:tc>
          <w:tcPr>
            <w:tcW w:w="1776" w:type="pct"/>
            <w:shd w:val="clear" w:color="auto" w:fill="auto"/>
          </w:tcPr>
          <w:p w14:paraId="6A828DB1" w14:textId="77777777" w:rsidR="00C80E75" w:rsidRPr="00575D08" w:rsidRDefault="00C80E75" w:rsidP="00575D08">
            <w:pPr>
              <w:spacing w:before="240" w:after="0" w:line="240" w:lineRule="auto"/>
              <w:rPr>
                <w:rFonts w:cs="Calibri"/>
                <w:b/>
                <w:sz w:val="32"/>
              </w:rPr>
            </w:pPr>
            <w:r w:rsidRPr="00575D08">
              <w:rPr>
                <w:rFonts w:cs="Calibri"/>
                <w:b/>
                <w:sz w:val="32"/>
              </w:rPr>
              <w:t>Horário:</w:t>
            </w:r>
          </w:p>
        </w:tc>
        <w:tc>
          <w:tcPr>
            <w:tcW w:w="3224" w:type="pct"/>
            <w:shd w:val="clear" w:color="auto" w:fill="auto"/>
          </w:tcPr>
          <w:p w14:paraId="2D829E29" w14:textId="537DFA82" w:rsidR="00C80E75" w:rsidRPr="00575D08" w:rsidRDefault="00840DCC" w:rsidP="00575D08">
            <w:pPr>
              <w:spacing w:before="240" w:after="0" w:line="240" w:lineRule="auto"/>
              <w:rPr>
                <w:rFonts w:cs="Calibri"/>
                <w:b/>
                <w:sz w:val="32"/>
                <w:szCs w:val="40"/>
              </w:rPr>
            </w:pPr>
            <w:sdt>
              <w:sdtPr>
                <w:rPr>
                  <w:rStyle w:val="TextodoEspaoReservado"/>
                  <w:b/>
                  <w:sz w:val="32"/>
                </w:rPr>
                <w:id w:val="1174451143"/>
                <w:placeholder>
                  <w:docPart w:val="DefaultPlaceholder_-1854013440"/>
                </w:placeholder>
              </w:sdtPr>
              <w:sdtEndPr>
                <w:rPr>
                  <w:rStyle w:val="TextodoEspaoReservado"/>
                </w:rPr>
              </w:sdtEndPr>
              <w:sdtContent>
                <w:r w:rsidR="00DE41F3" w:rsidRPr="00575D08">
                  <w:rPr>
                    <w:rStyle w:val="TextodoEspaoReservado"/>
                    <w:b/>
                    <w:sz w:val="32"/>
                  </w:rPr>
                  <w:t>00:00</w:t>
                </w:r>
              </w:sdtContent>
            </w:sdt>
            <w:r w:rsidR="00DE41F3" w:rsidRPr="00575D08">
              <w:rPr>
                <w:rFonts w:cs="Calibri"/>
                <w:b/>
                <w:sz w:val="40"/>
                <w:szCs w:val="40"/>
              </w:rPr>
              <w:t xml:space="preserve">  h</w:t>
            </w:r>
          </w:p>
        </w:tc>
      </w:tr>
      <w:tr w:rsidR="00C80E75" w:rsidRPr="00575D08" w14:paraId="26292ED0" w14:textId="77777777" w:rsidTr="00575D08">
        <w:trPr>
          <w:jc w:val="center"/>
        </w:trPr>
        <w:tc>
          <w:tcPr>
            <w:tcW w:w="1776" w:type="pct"/>
            <w:shd w:val="clear" w:color="auto" w:fill="auto"/>
          </w:tcPr>
          <w:p w14:paraId="4EB814D0" w14:textId="68230B52" w:rsidR="00C80E75" w:rsidRPr="00575D08" w:rsidRDefault="00C80E75" w:rsidP="00575D08">
            <w:pPr>
              <w:spacing w:before="240" w:after="0" w:line="240" w:lineRule="auto"/>
              <w:rPr>
                <w:rFonts w:cs="Calibri"/>
                <w:b/>
                <w:sz w:val="32"/>
              </w:rPr>
            </w:pPr>
            <w:r w:rsidRPr="00575D08">
              <w:rPr>
                <w:rFonts w:cs="Calibri"/>
                <w:b/>
                <w:sz w:val="32"/>
              </w:rPr>
              <w:t>Local:</w:t>
            </w:r>
          </w:p>
        </w:tc>
        <w:sdt>
          <w:sdtPr>
            <w:rPr>
              <w:rFonts w:cs="Calibri"/>
              <w:b/>
              <w:sz w:val="40"/>
              <w:szCs w:val="40"/>
            </w:rPr>
            <w:id w:val="-1415543434"/>
            <w:placeholder>
              <w:docPart w:val="1F59D8BF0D13470EA508D79145BD8B96"/>
            </w:placeholder>
            <w:showingPlcHdr/>
            <w:text/>
          </w:sdtPr>
          <w:sdtEndPr/>
          <w:sdtContent>
            <w:tc>
              <w:tcPr>
                <w:tcW w:w="3224" w:type="pct"/>
                <w:shd w:val="clear" w:color="auto" w:fill="auto"/>
              </w:tcPr>
              <w:p w14:paraId="070356E4" w14:textId="5C283958" w:rsidR="0012112D" w:rsidRPr="00575D08" w:rsidRDefault="0055310C" w:rsidP="00575D08">
                <w:pPr>
                  <w:spacing w:before="240" w:after="0" w:line="240" w:lineRule="auto"/>
                  <w:rPr>
                    <w:rFonts w:cs="Calibri"/>
                    <w:b/>
                    <w:sz w:val="40"/>
                    <w:szCs w:val="40"/>
                  </w:rPr>
                </w:pPr>
                <w:r w:rsidRPr="00E02BCB">
                  <w:rPr>
                    <w:rStyle w:val="TextodoEspaoReservado"/>
                  </w:rPr>
                  <w:t>Clique aqui para inserir o texto.</w:t>
                </w:r>
              </w:p>
            </w:tc>
          </w:sdtContent>
        </w:sdt>
      </w:tr>
    </w:tbl>
    <w:p w14:paraId="14F5AE11" w14:textId="23763C7B" w:rsidR="00C80E75" w:rsidRDefault="00C80E75" w:rsidP="00124668">
      <w:pPr>
        <w:rPr>
          <w:rFonts w:cs="Calibri"/>
        </w:rPr>
      </w:pPr>
    </w:p>
    <w:p w14:paraId="09FAFF8C" w14:textId="7D2A4E8F" w:rsidR="0055310C" w:rsidRPr="0055310C" w:rsidRDefault="0055310C" w:rsidP="0055310C">
      <w:pPr>
        <w:rPr>
          <w:rFonts w:cs="Calibri"/>
        </w:rPr>
      </w:pPr>
    </w:p>
    <w:p w14:paraId="5B14C6B3" w14:textId="47179984" w:rsidR="0055310C" w:rsidRPr="0055310C" w:rsidRDefault="0055310C" w:rsidP="0055310C">
      <w:pPr>
        <w:rPr>
          <w:rFonts w:cs="Calibri"/>
        </w:rPr>
      </w:pPr>
    </w:p>
    <w:p w14:paraId="6F694AA5" w14:textId="35619926" w:rsidR="0055310C" w:rsidRPr="0055310C" w:rsidRDefault="0055310C" w:rsidP="0055310C">
      <w:pPr>
        <w:rPr>
          <w:rFonts w:cs="Calibri"/>
        </w:rPr>
      </w:pPr>
    </w:p>
    <w:p w14:paraId="7C3D0E5C" w14:textId="4D5CCB2B" w:rsidR="0055310C" w:rsidRPr="0055310C" w:rsidRDefault="0055310C" w:rsidP="0055310C">
      <w:pPr>
        <w:rPr>
          <w:rFonts w:cs="Calibri"/>
        </w:rPr>
      </w:pPr>
    </w:p>
    <w:p w14:paraId="7BEB1240" w14:textId="04281518" w:rsidR="0055310C" w:rsidRPr="0055310C" w:rsidRDefault="0055310C" w:rsidP="0055310C">
      <w:pPr>
        <w:rPr>
          <w:rFonts w:cs="Calibri"/>
        </w:rPr>
      </w:pPr>
    </w:p>
    <w:p w14:paraId="10BDE64E" w14:textId="6038F4BB" w:rsidR="0055310C" w:rsidRDefault="0055310C" w:rsidP="0055310C">
      <w:pPr>
        <w:rPr>
          <w:rFonts w:cs="Calibri"/>
        </w:rPr>
      </w:pPr>
    </w:p>
    <w:p w14:paraId="0411A532" w14:textId="77777777" w:rsidR="0055310C" w:rsidRPr="0055310C" w:rsidRDefault="0055310C" w:rsidP="0055310C">
      <w:pPr>
        <w:rPr>
          <w:rFonts w:cs="Calibri"/>
        </w:rPr>
      </w:pPr>
    </w:p>
    <w:sectPr w:rsidR="0055310C" w:rsidRPr="0055310C" w:rsidSect="009F74CD">
      <w:headerReference w:type="default" r:id="rId6"/>
      <w:pgSz w:w="11906" w:h="16838"/>
      <w:pgMar w:top="1417" w:right="1133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2EF66" w14:textId="77777777" w:rsidR="00840DCC" w:rsidRDefault="00840DCC" w:rsidP="00DC6E33">
      <w:pPr>
        <w:spacing w:after="0" w:line="240" w:lineRule="auto"/>
      </w:pPr>
      <w:r>
        <w:separator/>
      </w:r>
    </w:p>
  </w:endnote>
  <w:endnote w:type="continuationSeparator" w:id="0">
    <w:p w14:paraId="64330BE5" w14:textId="77777777" w:rsidR="00840DCC" w:rsidRDefault="00840DCC" w:rsidP="00DC6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1FC46" w14:textId="77777777" w:rsidR="00840DCC" w:rsidRDefault="00840DCC" w:rsidP="00DC6E33">
      <w:pPr>
        <w:spacing w:after="0" w:line="240" w:lineRule="auto"/>
      </w:pPr>
      <w:r>
        <w:separator/>
      </w:r>
    </w:p>
  </w:footnote>
  <w:footnote w:type="continuationSeparator" w:id="0">
    <w:p w14:paraId="3947F5AB" w14:textId="77777777" w:rsidR="00840DCC" w:rsidRDefault="00840DCC" w:rsidP="00DC6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409FD" w14:textId="1423205A" w:rsidR="00DC6E33" w:rsidRDefault="00EB5FA5" w:rsidP="00DC6E33">
    <w:pPr>
      <w:pStyle w:val="Cabealho"/>
      <w:jc w:val="center"/>
    </w:pPr>
    <w:r w:rsidRPr="00C1182A">
      <w:rPr>
        <w:noProof/>
        <w:lang w:eastAsia="pt-BR"/>
      </w:rPr>
      <w:drawing>
        <wp:inline distT="0" distB="0" distL="0" distR="0" wp14:anchorId="1BA71F41" wp14:editId="7661771A">
          <wp:extent cx="2314575" cy="466725"/>
          <wp:effectExtent l="0" t="0" r="0" b="0"/>
          <wp:docPr id="1" name="Imagem 5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5" descr="Logo do Si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C013D7" w14:textId="77777777" w:rsidR="00DC6E33" w:rsidRDefault="00DC6E33" w:rsidP="00DC6E33">
    <w:pPr>
      <w:pStyle w:val="Cabealho"/>
      <w:jc w:val="center"/>
    </w:pPr>
  </w:p>
  <w:p w14:paraId="1EAD1503" w14:textId="77777777" w:rsidR="00F81DCE" w:rsidRPr="00F81DCE" w:rsidRDefault="0055310C" w:rsidP="00DC6E33">
    <w:pPr>
      <w:pStyle w:val="Cabealho"/>
      <w:jc w:val="center"/>
      <w:rPr>
        <w:b/>
        <w:sz w:val="32"/>
        <w:szCs w:val="20"/>
      </w:rPr>
    </w:pPr>
    <w:r w:rsidRPr="00F81DCE">
      <w:rPr>
        <w:b/>
        <w:sz w:val="32"/>
        <w:szCs w:val="20"/>
      </w:rPr>
      <w:t>DEPARTAMENTO</w:t>
    </w:r>
    <w:r w:rsidR="00DC6E33" w:rsidRPr="00F81DCE">
      <w:rPr>
        <w:b/>
        <w:sz w:val="32"/>
        <w:szCs w:val="20"/>
      </w:rPr>
      <w:t xml:space="preserve"> DE ENGENHARIA METALÚRGICA E DE MATERIAIS </w:t>
    </w:r>
  </w:p>
  <w:p w14:paraId="3CC5EC48" w14:textId="7085C2B6" w:rsidR="00DC6E33" w:rsidRPr="009F74CD" w:rsidRDefault="0055310C" w:rsidP="00DC6E33">
    <w:pPr>
      <w:pStyle w:val="Cabealho"/>
      <w:jc w:val="center"/>
      <w:rPr>
        <w:b/>
        <w:sz w:val="36"/>
      </w:rPr>
    </w:pPr>
    <w:r>
      <w:rPr>
        <w:b/>
        <w:sz w:val="36"/>
      </w:rPr>
      <w:t>Poli</w:t>
    </w:r>
    <w:r w:rsidR="00F81DCE">
      <w:rPr>
        <w:b/>
        <w:sz w:val="36"/>
      </w:rPr>
      <w:t>-</w:t>
    </w:r>
    <w:r w:rsidR="00DC6E33" w:rsidRPr="009F74CD">
      <w:rPr>
        <w:b/>
        <w:sz w:val="36"/>
      </w:rPr>
      <w:t>UFRJ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7ooNP65vCo9aMvpMle8Vj9Lzy8uKFH1Wav0YWKKMeW5Wla/4m2ahPnKuaMuL5GX1cRFhECgRc8kQR7duOFTnA==" w:salt="RC7/ZIihspACd+rme5uy0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NLYwNTYCYktzSyUdpeDU4uLM/DyQAtNaAP3vXBwsAAAA"/>
  </w:docVars>
  <w:rsids>
    <w:rsidRoot w:val="00FD2C3C"/>
    <w:rsid w:val="0001336E"/>
    <w:rsid w:val="00072B15"/>
    <w:rsid w:val="00073902"/>
    <w:rsid w:val="000A587D"/>
    <w:rsid w:val="0012112D"/>
    <w:rsid w:val="00124668"/>
    <w:rsid w:val="001C15A1"/>
    <w:rsid w:val="00334DB8"/>
    <w:rsid w:val="004F6332"/>
    <w:rsid w:val="0055310C"/>
    <w:rsid w:val="00575D08"/>
    <w:rsid w:val="0059512B"/>
    <w:rsid w:val="005A3D10"/>
    <w:rsid w:val="005B44FB"/>
    <w:rsid w:val="005E60AC"/>
    <w:rsid w:val="005E6B78"/>
    <w:rsid w:val="006134BC"/>
    <w:rsid w:val="00625102"/>
    <w:rsid w:val="006E7993"/>
    <w:rsid w:val="00705C42"/>
    <w:rsid w:val="007E7C82"/>
    <w:rsid w:val="00840DCC"/>
    <w:rsid w:val="00873A82"/>
    <w:rsid w:val="008940C5"/>
    <w:rsid w:val="00926DC9"/>
    <w:rsid w:val="009F74CD"/>
    <w:rsid w:val="00B23DEB"/>
    <w:rsid w:val="00B33AA0"/>
    <w:rsid w:val="00C80E75"/>
    <w:rsid w:val="00CB2E0D"/>
    <w:rsid w:val="00D21E33"/>
    <w:rsid w:val="00D3119F"/>
    <w:rsid w:val="00D536C3"/>
    <w:rsid w:val="00D55D1C"/>
    <w:rsid w:val="00D64BEB"/>
    <w:rsid w:val="00DC6E33"/>
    <w:rsid w:val="00DE41F3"/>
    <w:rsid w:val="00EB5FA5"/>
    <w:rsid w:val="00ED58CF"/>
    <w:rsid w:val="00F40DFD"/>
    <w:rsid w:val="00F62DD1"/>
    <w:rsid w:val="00F81DCE"/>
    <w:rsid w:val="00FD2C3C"/>
    <w:rsid w:val="00FF2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41DC6"/>
  <w15:chartTrackingRefBased/>
  <w15:docId w15:val="{150834C9-B77A-4ACD-80CF-E191D0302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uiPriority w:val="99"/>
    <w:semiHidden/>
    <w:rsid w:val="00124668"/>
    <w:rPr>
      <w:color w:val="808080"/>
    </w:rPr>
  </w:style>
  <w:style w:type="table" w:styleId="Tabelacomgrade">
    <w:name w:val="Table Grid"/>
    <w:basedOn w:val="Tabelanormal"/>
    <w:uiPriority w:val="39"/>
    <w:rsid w:val="001246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DC6E3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C6E33"/>
  </w:style>
  <w:style w:type="paragraph" w:styleId="Rodap">
    <w:name w:val="footer"/>
    <w:basedOn w:val="Normal"/>
    <w:link w:val="RodapChar"/>
    <w:uiPriority w:val="99"/>
    <w:unhideWhenUsed/>
    <w:rsid w:val="00DC6E3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C6E33"/>
  </w:style>
  <w:style w:type="paragraph" w:styleId="Textodebalo">
    <w:name w:val="Balloon Text"/>
    <w:basedOn w:val="Normal"/>
    <w:link w:val="TextodebaloChar"/>
    <w:uiPriority w:val="99"/>
    <w:semiHidden/>
    <w:unhideWhenUsed/>
    <w:rsid w:val="00ED58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ED58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127BF3-C5E2-493E-90BD-7F6030129ED3}"/>
      </w:docPartPr>
      <w:docPartBody>
        <w:p w:rsidR="007065EF" w:rsidRDefault="00EA7FB9">
          <w:r w:rsidRPr="00E02BCB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F59D8BF0D13470EA508D79145BD8B9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0A649C3-5A63-46D7-904A-F4B8CCE3A35A}"/>
      </w:docPartPr>
      <w:docPartBody>
        <w:p w:rsidR="007065EF" w:rsidRDefault="00EA7FB9" w:rsidP="00EA7FB9">
          <w:pPr>
            <w:pStyle w:val="1F59D8BF0D13470EA508D79145BD8B96"/>
          </w:pPr>
          <w:r w:rsidRPr="00E02BCB">
            <w:rPr>
              <w:rStyle w:val="TextodoEspaoReservado"/>
            </w:rPr>
            <w:t>Cli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7FB9"/>
    <w:rsid w:val="002466D9"/>
    <w:rsid w:val="005C107F"/>
    <w:rsid w:val="007065EF"/>
    <w:rsid w:val="00963452"/>
    <w:rsid w:val="00EA7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uiPriority w:val="99"/>
    <w:semiHidden/>
    <w:rsid w:val="00EA7FB9"/>
    <w:rPr>
      <w:color w:val="808080"/>
    </w:rPr>
  </w:style>
  <w:style w:type="paragraph" w:customStyle="1" w:styleId="1F59D8BF0D13470EA508D79145BD8B96">
    <w:name w:val="1F59D8BF0D13470EA508D79145BD8B96"/>
    <w:rsid w:val="00EA7FB9"/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0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la Ribeiro</dc:creator>
  <cp:keywords/>
  <dc:description/>
  <cp:lastModifiedBy>Pedro Paulo Medeiros Ribeiro</cp:lastModifiedBy>
  <cp:revision>2</cp:revision>
  <dcterms:created xsi:type="dcterms:W3CDTF">2022-06-07T18:36:00Z</dcterms:created>
  <dcterms:modified xsi:type="dcterms:W3CDTF">2022-06-07T18:36:00Z</dcterms:modified>
</cp:coreProperties>
</file>